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mpala,</w:t>
      </w:r>
      <w:r>
        <w:t xml:space="preserve"> </w:t>
      </w:r>
      <w:r>
        <w:t xml:space="preserve">Uganda</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Kampala, Ugand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t is with profound enthusiasm that I submit my Internship Application Letter for the Mechanic Intern position at your esteemed organization in Kampala, Uganda. As a dedicated automotive technology student at Makerere University's College of Engineering, Design, Art and Technology (CEDAT), I have meticulously prepared myself to contribute meaningfully to the dynamic automotive sector in Uganda's capital city. This opportunity represents more than just an internship—it is a pivotal step toward becoming a skilled professional who can address Kampala's growing transportation infrastructure needs while supporting national economic development through reliable vehicle maintenance services.</w:t>
      </w:r>
    </w:p>
    <w:p>
      <w:pPr>
        <w:pStyle w:val="BodyText"/>
      </w:pPr>
      <w:r>
        <w:t xml:space="preserve">My academic foundation includes comprehensive coursework in engine systems, electrical diagnostics, and automotive repair methodologies, complemented by hands-on training at the Makerere University Automotive Workshop. During my second year, I successfully completed a 120-hour practical module where I diagnosed and repaired complex fuel injection systems on Toyota Hilux vehicles—common workhorses across Kampala's bustling markets and transport networks. This experience taught me to navigate the unique challenges of Ugandan road conditions, from dusty rural routes to the heavy traffic congestion that characterizes Kampala's urban arteries. I understand that a Mechanic in Uganda Kampala must possess not only technical expertise but also cultural awareness of local driving patterns and vehicle usage trends.</w:t>
      </w:r>
    </w:p>
    <w:p>
      <w:pPr>
        <w:pStyle w:val="BodyText"/>
      </w:pPr>
      <w:r>
        <w:t xml:space="preserve">What truly ignites my passion for automotive mechanics is witnessing how reliable transportation directly impacts Ugandan communities. In Kampala, where motor vehicles form the backbone of daily commerce—serving everything from matatu (minibus) services to delivery trucks for small businesses—I recognize that a skilled Mechanic doesn't just fix machines; they enable livelihoods. During my volunteer work at Nsambya Health Centre's ambulance fleet maintenance program, I repaired critical medical transport vehicles that had been stranded for weeks due to electrical faults. This experience reinforced my commitment to ensuring vehicle reliability in a context where breakdowns can have life-threatening consequences. My approach integrates modern diagnostic techniques with cost-effective solutions appropriate for Uganda Kampala's economic landscape.</w:t>
      </w:r>
    </w:p>
    <w:p>
      <w:pPr>
        <w:pStyle w:val="BodyText"/>
      </w:pPr>
      <w:r>
        <w:t xml:space="preserve">As outlined in my resume, I possess proficiency with essential tools and systems relevant to the Ugandan market: computerized scan tools (OBD-II), hydraulic lift operations, and manual transmission repairs. I've also developed expertise in maintaining locally prevalent models like Nissan Ute, Datsun Pick-ups, and Ford Transit buses—vehicles that dominate Kampala's transport sector. Crucially, I understand that an effective Mechanic in Uganda must navigate the unique challenges of our environment: high humidity affecting electrical components, limited access to specialized parts requiring creative sourcing strategies from suppliers like KAMPALA AUTOPARTS LTD., and adapting repair techniques for vehicles modified by local artisans (such as adding custom cargo racks). My internship proposal specifically targets these real-world scenarios through structured training in preventative maintenance protocols tailored to Ugandan operating conditions.</w:t>
      </w:r>
    </w:p>
    <w:p>
      <w:pPr>
        <w:pStyle w:val="BodyText"/>
      </w:pPr>
      <w:r>
        <w:t xml:space="preserve">I am particularly drawn to your company's reputation for community engagement and technical excellence in Uganda Kampala. Your recent partnership with the National Transport Authority to modernize public bus fleet maintenance aligns perfectly with my professional vision. I am eager to contribute to such initiatives by assisting in developing standardized service checklists that account for the specific wear patterns observed on vehicles operating under Kampala's demanding conditions—from monsoon season corrosion issues to engine strain during constant stop-and-go traffic. This internship would allow me to transition from theoretical knowledge into practical problem-solving within a framework that prioritizes both technical precision and socioeconomic impact.</w:t>
      </w:r>
    </w:p>
    <w:p>
      <w:pPr>
        <w:pStyle w:val="BodyText"/>
      </w:pPr>
      <w:r>
        <w:t xml:space="preserve">My commitment extends beyond technical skill development. I understand that a Mechanic in Uganda Kampala must embody professionalism through clear communication with diverse clients, ethical pricing practices, and safety compliance—especially vital given the high accident rates associated with poorly maintained vehicles. During my community service at the Kawempe Roadside Assistance Unit, I trained 15 informal mechanics in basic safety protocols while maintaining a 98% client satisfaction rate for my repair services. This experience taught me that mentorship is as important as technical ability in building sustainable automotive ecosystems. I am prepared to actively participate in your team's knowledge-sharing culture while learning from experienced technicians who have navigated Kampala's evolving transportation landscape for decades.</w:t>
      </w:r>
    </w:p>
    <w:p>
      <w:pPr>
        <w:pStyle w:val="BodyText"/>
      </w:pPr>
      <w:r>
        <w:t xml:space="preserve">For the upcoming academic semester, I am available for a 6-month internship beginning August 2024. My schedule allows full-time commitment during working hours (Monday-Friday, 8:00 AM–5:30 PM), with flexibility to assist during urgent repairs or weekend service campaigns that serve Kampala's critical transport needs. I have attached my detailed resume and academic transcripts for your review. I would welcome the opportunity to discuss how my proactive approach, technical foundation, and deep commitment to Uganda Kampala's mobility sector can benefit your organization.</w:t>
      </w:r>
    </w:p>
    <w:p>
      <w:pPr>
        <w:pStyle w:val="BodyText"/>
      </w:pPr>
      <w:r>
        <w:t xml:space="preserve">Thank you for considering this Internship Application Letter. I am confident that my blend of formal training, hands-on experience in Uganda's specific automotive context, and genuine passion for sustainable transport solutions would make me a valuable asset to your team. I look forward to the possibility of contributing to your mission of advancing reliable vehicle services in Kampala and beyond.</w:t>
      </w:r>
    </w:p>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This Internship Application Letter specifically addresses Mechanic requirements for Uganda Kampala with contextual relevance to local automotive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Kampala, Uganda</dc:title>
  <dc:creator/>
  <dc:language>en</dc:language>
  <cp:keywords/>
  <dcterms:created xsi:type="dcterms:W3CDTF">2025-12-09T03:07:24Z</dcterms:created>
  <dcterms:modified xsi:type="dcterms:W3CDTF">2025-12-09T03:07:24Z</dcterms:modified>
</cp:coreProperties>
</file>

<file path=docProps/custom.xml><?xml version="1.0" encoding="utf-8"?>
<Properties xmlns="http://schemas.openxmlformats.org/officeDocument/2006/custom-properties" xmlns:vt="http://schemas.openxmlformats.org/officeDocument/2006/docPropsVTypes"/>
</file>